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1070" w:type="dxa"/>
        <w:tblInd w:w="-702" w:type="dxa"/>
        <w:tblLook w:val="04A0" w:firstRow="1" w:lastRow="0" w:firstColumn="1" w:lastColumn="0" w:noHBand="0" w:noVBand="1"/>
      </w:tblPr>
      <w:tblGrid>
        <w:gridCol w:w="4230"/>
        <w:gridCol w:w="1620"/>
        <w:gridCol w:w="5220"/>
      </w:tblGrid>
      <w:tr w:rsidR="007C709D" w:rsidTr="007C709D"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7C709D" w:rsidRPr="007C709D" w:rsidRDefault="007C709D">
            <w:pPr>
              <w:rPr>
                <w:b/>
                <w:color w:val="FFFFFF" w:themeColor="background1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7C709D" w:rsidRPr="007C709D" w:rsidRDefault="007C709D">
            <w:pPr>
              <w:rPr>
                <w:b/>
                <w:color w:val="FFFFFF" w:themeColor="background1"/>
              </w:rPr>
            </w:pPr>
          </w:p>
        </w:tc>
        <w:tc>
          <w:tcPr>
            <w:tcW w:w="52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7C709D" w:rsidRPr="007C709D" w:rsidRDefault="007C709D">
            <w:pPr>
              <w:rPr>
                <w:b/>
                <w:color w:val="FFFFFF" w:themeColor="background1"/>
              </w:rPr>
            </w:pPr>
          </w:p>
        </w:tc>
      </w:tr>
      <w:tr w:rsidR="00961B84" w:rsidTr="007C709D">
        <w:tc>
          <w:tcPr>
            <w:tcW w:w="4230" w:type="dxa"/>
            <w:tcBorders>
              <w:top w:val="nil"/>
              <w:bottom w:val="single" w:sz="4" w:space="0" w:color="auto"/>
            </w:tcBorders>
            <w:shd w:val="clear" w:color="auto" w:fill="0066A4"/>
          </w:tcPr>
          <w:p w:rsidR="00961B84" w:rsidRPr="00D859CA" w:rsidRDefault="00CC7C35">
            <w:pPr>
              <w:rPr>
                <w:b/>
                <w:color w:val="FFFFFF" w:themeColor="background1"/>
                <w:sz w:val="24"/>
              </w:rPr>
            </w:pPr>
            <w:r w:rsidRPr="00D859CA">
              <w:rPr>
                <w:b/>
                <w:color w:val="FFFFFF" w:themeColor="background1"/>
                <w:sz w:val="24"/>
              </w:rPr>
              <w:t>Item</w:t>
            </w:r>
          </w:p>
        </w:tc>
        <w:tc>
          <w:tcPr>
            <w:tcW w:w="1620" w:type="dxa"/>
            <w:tcBorders>
              <w:top w:val="nil"/>
              <w:bottom w:val="single" w:sz="4" w:space="0" w:color="auto"/>
            </w:tcBorders>
            <w:shd w:val="clear" w:color="auto" w:fill="0066A4"/>
          </w:tcPr>
          <w:p w:rsidR="00961B84" w:rsidRPr="00D859CA" w:rsidRDefault="00961B84">
            <w:pPr>
              <w:rPr>
                <w:b/>
                <w:color w:val="FFFFFF" w:themeColor="background1"/>
                <w:sz w:val="24"/>
              </w:rPr>
            </w:pPr>
            <w:r w:rsidRPr="00D859CA">
              <w:rPr>
                <w:b/>
                <w:color w:val="FFFFFF" w:themeColor="background1"/>
                <w:sz w:val="24"/>
              </w:rPr>
              <w:t>Secured</w:t>
            </w:r>
          </w:p>
        </w:tc>
        <w:tc>
          <w:tcPr>
            <w:tcW w:w="5220" w:type="dxa"/>
            <w:tcBorders>
              <w:top w:val="nil"/>
              <w:bottom w:val="single" w:sz="4" w:space="0" w:color="auto"/>
            </w:tcBorders>
            <w:shd w:val="clear" w:color="auto" w:fill="0066A4"/>
          </w:tcPr>
          <w:p w:rsidR="00961B84" w:rsidRPr="00D859CA" w:rsidRDefault="00961B84">
            <w:pPr>
              <w:rPr>
                <w:b/>
                <w:color w:val="FFFFFF" w:themeColor="background1"/>
                <w:sz w:val="24"/>
              </w:rPr>
            </w:pPr>
            <w:r w:rsidRPr="00D859CA">
              <w:rPr>
                <w:b/>
                <w:color w:val="FFFFFF" w:themeColor="background1"/>
                <w:sz w:val="24"/>
              </w:rPr>
              <w:t xml:space="preserve">Checked by: </w:t>
            </w:r>
          </w:p>
        </w:tc>
      </w:tr>
      <w:tr w:rsidR="00961B84" w:rsidTr="001E2F8F">
        <w:tc>
          <w:tcPr>
            <w:tcW w:w="4230" w:type="dxa"/>
            <w:shd w:val="clear" w:color="auto" w:fill="BFBFBF" w:themeFill="background1" w:themeFillShade="BF"/>
            <w:vAlign w:val="center"/>
          </w:tcPr>
          <w:p w:rsidR="00961B84" w:rsidRPr="00CC7C35" w:rsidRDefault="00CC7C35" w:rsidP="001E2F8F">
            <w:pPr>
              <w:rPr>
                <w:b/>
              </w:rPr>
            </w:pPr>
            <w:r w:rsidRPr="00CC7C35">
              <w:rPr>
                <w:b/>
              </w:rPr>
              <w:t>Clothing</w:t>
            </w:r>
            <w:r w:rsidR="00D859CA">
              <w:rPr>
                <w:b/>
              </w:rPr>
              <w:t>:</w:t>
            </w:r>
            <w:bookmarkStart w:id="0" w:name="_GoBack"/>
            <w:bookmarkEnd w:id="0"/>
          </w:p>
        </w:tc>
        <w:tc>
          <w:tcPr>
            <w:tcW w:w="1620" w:type="dxa"/>
            <w:shd w:val="clear" w:color="auto" w:fill="BFBFBF" w:themeFill="background1" w:themeFillShade="BF"/>
          </w:tcPr>
          <w:p w:rsidR="00961B84" w:rsidRDefault="00961B84"/>
        </w:tc>
        <w:tc>
          <w:tcPr>
            <w:tcW w:w="5220" w:type="dxa"/>
            <w:shd w:val="clear" w:color="auto" w:fill="BFBFBF" w:themeFill="background1" w:themeFillShade="BF"/>
          </w:tcPr>
          <w:p w:rsidR="00961B84" w:rsidRDefault="00961B84"/>
        </w:tc>
      </w:tr>
      <w:tr w:rsidR="00CC7C35" w:rsidTr="001E2F8F">
        <w:tc>
          <w:tcPr>
            <w:tcW w:w="4230" w:type="dxa"/>
            <w:vAlign w:val="center"/>
          </w:tcPr>
          <w:p w:rsidR="00CC7C35" w:rsidRDefault="00CC7C35" w:rsidP="001E2F8F">
            <w:r>
              <w:t>Scarf</w:t>
            </w:r>
          </w:p>
        </w:tc>
        <w:tc>
          <w:tcPr>
            <w:tcW w:w="1620" w:type="dxa"/>
          </w:tcPr>
          <w:p w:rsidR="00CC7C35" w:rsidRDefault="00CC7C35"/>
        </w:tc>
        <w:tc>
          <w:tcPr>
            <w:tcW w:w="5220" w:type="dxa"/>
          </w:tcPr>
          <w:p w:rsidR="00CC7C35" w:rsidRDefault="00CC7C35"/>
        </w:tc>
      </w:tr>
      <w:tr w:rsidR="00961B84" w:rsidTr="001E2F8F">
        <w:tc>
          <w:tcPr>
            <w:tcW w:w="4230" w:type="dxa"/>
            <w:vAlign w:val="center"/>
          </w:tcPr>
          <w:p w:rsidR="00961B84" w:rsidRDefault="00961B84" w:rsidP="001E2F8F">
            <w:r>
              <w:t>Ribbon</w:t>
            </w:r>
          </w:p>
        </w:tc>
        <w:tc>
          <w:tcPr>
            <w:tcW w:w="1620" w:type="dxa"/>
          </w:tcPr>
          <w:p w:rsidR="00961B84" w:rsidRDefault="00961B84"/>
        </w:tc>
        <w:tc>
          <w:tcPr>
            <w:tcW w:w="5220" w:type="dxa"/>
          </w:tcPr>
          <w:p w:rsidR="00961B84" w:rsidRDefault="00961B84"/>
        </w:tc>
      </w:tr>
      <w:tr w:rsidR="00961B84" w:rsidTr="001E2F8F">
        <w:tc>
          <w:tcPr>
            <w:tcW w:w="4230" w:type="dxa"/>
            <w:vAlign w:val="center"/>
          </w:tcPr>
          <w:p w:rsidR="00961B84" w:rsidRDefault="00961B84" w:rsidP="001E2F8F">
            <w:r>
              <w:t>Belt</w:t>
            </w:r>
          </w:p>
        </w:tc>
        <w:tc>
          <w:tcPr>
            <w:tcW w:w="1620" w:type="dxa"/>
          </w:tcPr>
          <w:p w:rsidR="00961B84" w:rsidRDefault="00961B84"/>
        </w:tc>
        <w:tc>
          <w:tcPr>
            <w:tcW w:w="5220" w:type="dxa"/>
          </w:tcPr>
          <w:p w:rsidR="00961B84" w:rsidRDefault="00961B84"/>
        </w:tc>
      </w:tr>
      <w:tr w:rsidR="00961B84" w:rsidTr="001E2F8F">
        <w:tc>
          <w:tcPr>
            <w:tcW w:w="4230" w:type="dxa"/>
            <w:vAlign w:val="center"/>
          </w:tcPr>
          <w:p w:rsidR="00961B84" w:rsidRDefault="00961B84" w:rsidP="001E2F8F">
            <w:r>
              <w:t>Hosiery</w:t>
            </w:r>
          </w:p>
        </w:tc>
        <w:tc>
          <w:tcPr>
            <w:tcW w:w="1620" w:type="dxa"/>
          </w:tcPr>
          <w:p w:rsidR="00961B84" w:rsidRDefault="00961B84"/>
        </w:tc>
        <w:tc>
          <w:tcPr>
            <w:tcW w:w="5220" w:type="dxa"/>
          </w:tcPr>
          <w:p w:rsidR="00961B84" w:rsidRDefault="00961B84"/>
        </w:tc>
      </w:tr>
      <w:tr w:rsidR="00961B84" w:rsidTr="001E2F8F">
        <w:tc>
          <w:tcPr>
            <w:tcW w:w="4230" w:type="dxa"/>
            <w:vAlign w:val="center"/>
          </w:tcPr>
          <w:p w:rsidR="00961B84" w:rsidRDefault="00961B84" w:rsidP="001E2F8F">
            <w:r>
              <w:t>Shoe strings</w:t>
            </w:r>
          </w:p>
        </w:tc>
        <w:tc>
          <w:tcPr>
            <w:tcW w:w="1620" w:type="dxa"/>
          </w:tcPr>
          <w:p w:rsidR="00961B84" w:rsidRDefault="00961B84"/>
        </w:tc>
        <w:tc>
          <w:tcPr>
            <w:tcW w:w="5220" w:type="dxa"/>
          </w:tcPr>
          <w:p w:rsidR="00961B84" w:rsidRDefault="00961B84"/>
        </w:tc>
      </w:tr>
      <w:tr w:rsidR="00961B84" w:rsidTr="001E2F8F">
        <w:tc>
          <w:tcPr>
            <w:tcW w:w="4230" w:type="dxa"/>
            <w:vAlign w:val="center"/>
          </w:tcPr>
          <w:p w:rsidR="00961B84" w:rsidRDefault="00961B84" w:rsidP="001E2F8F">
            <w:r>
              <w:t xml:space="preserve">Gown </w:t>
            </w:r>
            <w:r w:rsidR="00531EC7">
              <w:t>(other than paper)</w:t>
            </w:r>
          </w:p>
        </w:tc>
        <w:tc>
          <w:tcPr>
            <w:tcW w:w="1620" w:type="dxa"/>
          </w:tcPr>
          <w:p w:rsidR="00961B84" w:rsidRDefault="00961B84"/>
        </w:tc>
        <w:tc>
          <w:tcPr>
            <w:tcW w:w="5220" w:type="dxa"/>
          </w:tcPr>
          <w:p w:rsidR="00961B84" w:rsidRDefault="00961B84"/>
        </w:tc>
      </w:tr>
      <w:tr w:rsidR="00961B84" w:rsidTr="001E2F8F">
        <w:tc>
          <w:tcPr>
            <w:tcW w:w="4230" w:type="dxa"/>
            <w:vAlign w:val="center"/>
          </w:tcPr>
          <w:p w:rsidR="00961B84" w:rsidRDefault="00961B84" w:rsidP="001E2F8F">
            <w:r>
              <w:t>Drawstrings</w:t>
            </w:r>
          </w:p>
        </w:tc>
        <w:tc>
          <w:tcPr>
            <w:tcW w:w="1620" w:type="dxa"/>
          </w:tcPr>
          <w:p w:rsidR="00961B84" w:rsidRDefault="00961B84"/>
        </w:tc>
        <w:tc>
          <w:tcPr>
            <w:tcW w:w="5220" w:type="dxa"/>
          </w:tcPr>
          <w:p w:rsidR="00961B84" w:rsidRDefault="00961B84"/>
        </w:tc>
      </w:tr>
      <w:tr w:rsidR="00961B84" w:rsidRPr="001E2F8F" w:rsidTr="001E2F8F">
        <w:tc>
          <w:tcPr>
            <w:tcW w:w="4230" w:type="dxa"/>
            <w:vAlign w:val="center"/>
          </w:tcPr>
          <w:p w:rsidR="00961B84" w:rsidRDefault="00961B84" w:rsidP="001E2F8F">
            <w:r>
              <w:t>Ties of any kind</w:t>
            </w:r>
          </w:p>
        </w:tc>
        <w:tc>
          <w:tcPr>
            <w:tcW w:w="1620" w:type="dxa"/>
          </w:tcPr>
          <w:p w:rsidR="00961B84" w:rsidRDefault="00961B84"/>
        </w:tc>
        <w:tc>
          <w:tcPr>
            <w:tcW w:w="5220" w:type="dxa"/>
          </w:tcPr>
          <w:p w:rsidR="00961B84" w:rsidRDefault="00961B84"/>
        </w:tc>
      </w:tr>
      <w:tr w:rsidR="00961B84" w:rsidTr="001E2F8F">
        <w:tc>
          <w:tcPr>
            <w:tcW w:w="4230" w:type="dxa"/>
            <w:tcBorders>
              <w:bottom w:val="single" w:sz="4" w:space="0" w:color="auto"/>
            </w:tcBorders>
            <w:vAlign w:val="center"/>
          </w:tcPr>
          <w:p w:rsidR="00961B84" w:rsidRDefault="00961B84" w:rsidP="001E2F8F">
            <w:r>
              <w:t>Socks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:rsidR="00961B84" w:rsidRDefault="00961B84"/>
        </w:tc>
        <w:tc>
          <w:tcPr>
            <w:tcW w:w="5220" w:type="dxa"/>
            <w:tcBorders>
              <w:bottom w:val="single" w:sz="4" w:space="0" w:color="auto"/>
            </w:tcBorders>
          </w:tcPr>
          <w:p w:rsidR="00961B84" w:rsidRDefault="00961B84"/>
        </w:tc>
      </w:tr>
      <w:tr w:rsidR="00961B84" w:rsidTr="001E2F8F">
        <w:tc>
          <w:tcPr>
            <w:tcW w:w="4230" w:type="dxa"/>
            <w:shd w:val="clear" w:color="auto" w:fill="BFBFBF" w:themeFill="background1" w:themeFillShade="BF"/>
            <w:vAlign w:val="center"/>
          </w:tcPr>
          <w:p w:rsidR="00961B84" w:rsidRPr="00961B84" w:rsidRDefault="00961B84" w:rsidP="001E2F8F">
            <w:pPr>
              <w:rPr>
                <w:b/>
              </w:rPr>
            </w:pPr>
            <w:r w:rsidRPr="00961B84">
              <w:rPr>
                <w:b/>
              </w:rPr>
              <w:t xml:space="preserve">Personal Items: </w:t>
            </w:r>
          </w:p>
        </w:tc>
        <w:tc>
          <w:tcPr>
            <w:tcW w:w="1620" w:type="dxa"/>
            <w:shd w:val="clear" w:color="auto" w:fill="BFBFBF" w:themeFill="background1" w:themeFillShade="BF"/>
          </w:tcPr>
          <w:p w:rsidR="00961B84" w:rsidRDefault="00961B84"/>
        </w:tc>
        <w:tc>
          <w:tcPr>
            <w:tcW w:w="5220" w:type="dxa"/>
            <w:shd w:val="clear" w:color="auto" w:fill="BFBFBF" w:themeFill="background1" w:themeFillShade="BF"/>
          </w:tcPr>
          <w:p w:rsidR="00961B84" w:rsidRDefault="00961B84"/>
        </w:tc>
      </w:tr>
      <w:tr w:rsidR="00961B84" w:rsidTr="001E2F8F">
        <w:tc>
          <w:tcPr>
            <w:tcW w:w="4230" w:type="dxa"/>
            <w:vAlign w:val="center"/>
          </w:tcPr>
          <w:p w:rsidR="00961B84" w:rsidRPr="00961B84" w:rsidRDefault="00961B84" w:rsidP="001E2F8F">
            <w:r w:rsidRPr="00961B84">
              <w:t>Soap</w:t>
            </w:r>
          </w:p>
        </w:tc>
        <w:tc>
          <w:tcPr>
            <w:tcW w:w="1620" w:type="dxa"/>
          </w:tcPr>
          <w:p w:rsidR="00961B84" w:rsidRDefault="00961B84"/>
        </w:tc>
        <w:tc>
          <w:tcPr>
            <w:tcW w:w="5220" w:type="dxa"/>
          </w:tcPr>
          <w:p w:rsidR="00961B84" w:rsidRDefault="00961B84"/>
        </w:tc>
      </w:tr>
      <w:tr w:rsidR="00961B84" w:rsidTr="001E2F8F">
        <w:tc>
          <w:tcPr>
            <w:tcW w:w="4230" w:type="dxa"/>
            <w:vAlign w:val="center"/>
          </w:tcPr>
          <w:p w:rsidR="00961B84" w:rsidRDefault="00961B84" w:rsidP="001E2F8F">
            <w:r>
              <w:t>Shampoo</w:t>
            </w:r>
          </w:p>
        </w:tc>
        <w:tc>
          <w:tcPr>
            <w:tcW w:w="1620" w:type="dxa"/>
          </w:tcPr>
          <w:p w:rsidR="00961B84" w:rsidRDefault="00961B84"/>
        </w:tc>
        <w:tc>
          <w:tcPr>
            <w:tcW w:w="5220" w:type="dxa"/>
          </w:tcPr>
          <w:p w:rsidR="00961B84" w:rsidRDefault="00961B84"/>
        </w:tc>
      </w:tr>
      <w:tr w:rsidR="00961B84" w:rsidTr="001E2F8F">
        <w:tc>
          <w:tcPr>
            <w:tcW w:w="4230" w:type="dxa"/>
            <w:vAlign w:val="center"/>
          </w:tcPr>
          <w:p w:rsidR="00961B84" w:rsidRDefault="00961B84" w:rsidP="001E2F8F">
            <w:r>
              <w:t>Toothpaste</w:t>
            </w:r>
          </w:p>
        </w:tc>
        <w:tc>
          <w:tcPr>
            <w:tcW w:w="1620" w:type="dxa"/>
          </w:tcPr>
          <w:p w:rsidR="00961B84" w:rsidRDefault="00961B84"/>
        </w:tc>
        <w:tc>
          <w:tcPr>
            <w:tcW w:w="5220" w:type="dxa"/>
          </w:tcPr>
          <w:p w:rsidR="00961B84" w:rsidRDefault="00961B84"/>
        </w:tc>
      </w:tr>
      <w:tr w:rsidR="00961B84" w:rsidTr="001E2F8F">
        <w:tc>
          <w:tcPr>
            <w:tcW w:w="4230" w:type="dxa"/>
            <w:vAlign w:val="center"/>
          </w:tcPr>
          <w:p w:rsidR="00961B84" w:rsidRDefault="00961B84" w:rsidP="001E2F8F">
            <w:r>
              <w:t>Mouthwash</w:t>
            </w:r>
          </w:p>
        </w:tc>
        <w:tc>
          <w:tcPr>
            <w:tcW w:w="1620" w:type="dxa"/>
          </w:tcPr>
          <w:p w:rsidR="00961B84" w:rsidRDefault="00961B84"/>
        </w:tc>
        <w:tc>
          <w:tcPr>
            <w:tcW w:w="5220" w:type="dxa"/>
          </w:tcPr>
          <w:p w:rsidR="00961B84" w:rsidRDefault="00961B84"/>
        </w:tc>
      </w:tr>
      <w:tr w:rsidR="00961B84" w:rsidTr="001E2F8F">
        <w:tc>
          <w:tcPr>
            <w:tcW w:w="4230" w:type="dxa"/>
            <w:vAlign w:val="center"/>
          </w:tcPr>
          <w:p w:rsidR="00961B84" w:rsidRDefault="00961B84" w:rsidP="001E2F8F">
            <w:r>
              <w:t>Floss</w:t>
            </w:r>
          </w:p>
        </w:tc>
        <w:tc>
          <w:tcPr>
            <w:tcW w:w="1620" w:type="dxa"/>
          </w:tcPr>
          <w:p w:rsidR="00961B84" w:rsidRDefault="00961B84"/>
        </w:tc>
        <w:tc>
          <w:tcPr>
            <w:tcW w:w="5220" w:type="dxa"/>
          </w:tcPr>
          <w:p w:rsidR="00961B84" w:rsidRDefault="00961B84"/>
        </w:tc>
      </w:tr>
      <w:tr w:rsidR="00961B84" w:rsidTr="001E2F8F">
        <w:tc>
          <w:tcPr>
            <w:tcW w:w="4230" w:type="dxa"/>
            <w:vAlign w:val="center"/>
          </w:tcPr>
          <w:p w:rsidR="00961B84" w:rsidRDefault="00961B84" w:rsidP="001E2F8F">
            <w:r>
              <w:t>Hairspray</w:t>
            </w:r>
          </w:p>
        </w:tc>
        <w:tc>
          <w:tcPr>
            <w:tcW w:w="1620" w:type="dxa"/>
          </w:tcPr>
          <w:p w:rsidR="00961B84" w:rsidRDefault="00961B84"/>
        </w:tc>
        <w:tc>
          <w:tcPr>
            <w:tcW w:w="5220" w:type="dxa"/>
          </w:tcPr>
          <w:p w:rsidR="00961B84" w:rsidRDefault="00961B84"/>
        </w:tc>
      </w:tr>
      <w:tr w:rsidR="00961B84" w:rsidTr="001E2F8F">
        <w:tc>
          <w:tcPr>
            <w:tcW w:w="4230" w:type="dxa"/>
            <w:vAlign w:val="center"/>
          </w:tcPr>
          <w:p w:rsidR="00961B84" w:rsidRDefault="00961B84" w:rsidP="001E2F8F">
            <w:r>
              <w:t>Perfume</w:t>
            </w:r>
          </w:p>
        </w:tc>
        <w:tc>
          <w:tcPr>
            <w:tcW w:w="1620" w:type="dxa"/>
          </w:tcPr>
          <w:p w:rsidR="00961B84" w:rsidRDefault="00961B84"/>
        </w:tc>
        <w:tc>
          <w:tcPr>
            <w:tcW w:w="5220" w:type="dxa"/>
          </w:tcPr>
          <w:p w:rsidR="00961B84" w:rsidRDefault="00961B84"/>
        </w:tc>
      </w:tr>
      <w:tr w:rsidR="00961B84" w:rsidTr="001E2F8F">
        <w:tc>
          <w:tcPr>
            <w:tcW w:w="4230" w:type="dxa"/>
            <w:vAlign w:val="center"/>
          </w:tcPr>
          <w:p w:rsidR="00961B84" w:rsidRDefault="00961B84" w:rsidP="001E2F8F">
            <w:r>
              <w:t>Fingernail polish/remover</w:t>
            </w:r>
          </w:p>
        </w:tc>
        <w:tc>
          <w:tcPr>
            <w:tcW w:w="1620" w:type="dxa"/>
          </w:tcPr>
          <w:p w:rsidR="00961B84" w:rsidRDefault="00961B84"/>
        </w:tc>
        <w:tc>
          <w:tcPr>
            <w:tcW w:w="5220" w:type="dxa"/>
          </w:tcPr>
          <w:p w:rsidR="00961B84" w:rsidRDefault="00961B84"/>
        </w:tc>
      </w:tr>
      <w:tr w:rsidR="00961B84" w:rsidTr="001E2F8F">
        <w:tc>
          <w:tcPr>
            <w:tcW w:w="4230" w:type="dxa"/>
            <w:vAlign w:val="center"/>
          </w:tcPr>
          <w:p w:rsidR="00961B84" w:rsidRDefault="00961B84" w:rsidP="001E2F8F">
            <w:r>
              <w:t>Deodorant</w:t>
            </w:r>
          </w:p>
        </w:tc>
        <w:tc>
          <w:tcPr>
            <w:tcW w:w="1620" w:type="dxa"/>
          </w:tcPr>
          <w:p w:rsidR="00961B84" w:rsidRDefault="00961B84"/>
        </w:tc>
        <w:tc>
          <w:tcPr>
            <w:tcW w:w="5220" w:type="dxa"/>
          </w:tcPr>
          <w:p w:rsidR="00961B84" w:rsidRDefault="00961B84"/>
        </w:tc>
      </w:tr>
      <w:tr w:rsidR="00961B84" w:rsidTr="001E2F8F">
        <w:tc>
          <w:tcPr>
            <w:tcW w:w="4230" w:type="dxa"/>
            <w:vAlign w:val="center"/>
          </w:tcPr>
          <w:p w:rsidR="00961B84" w:rsidRDefault="00961B84" w:rsidP="001E2F8F">
            <w:r>
              <w:t>Powder</w:t>
            </w:r>
          </w:p>
        </w:tc>
        <w:tc>
          <w:tcPr>
            <w:tcW w:w="1620" w:type="dxa"/>
          </w:tcPr>
          <w:p w:rsidR="00961B84" w:rsidRDefault="00961B84"/>
        </w:tc>
        <w:tc>
          <w:tcPr>
            <w:tcW w:w="5220" w:type="dxa"/>
          </w:tcPr>
          <w:p w:rsidR="00961B84" w:rsidRDefault="00961B84"/>
        </w:tc>
      </w:tr>
      <w:tr w:rsidR="00961B84" w:rsidTr="001E2F8F">
        <w:tc>
          <w:tcPr>
            <w:tcW w:w="4230" w:type="dxa"/>
            <w:vAlign w:val="center"/>
          </w:tcPr>
          <w:p w:rsidR="00961B84" w:rsidRDefault="00961B84" w:rsidP="001E2F8F">
            <w:r>
              <w:t>Contact Solution</w:t>
            </w:r>
          </w:p>
        </w:tc>
        <w:tc>
          <w:tcPr>
            <w:tcW w:w="1620" w:type="dxa"/>
          </w:tcPr>
          <w:p w:rsidR="00961B84" w:rsidRDefault="00961B84"/>
        </w:tc>
        <w:tc>
          <w:tcPr>
            <w:tcW w:w="5220" w:type="dxa"/>
          </w:tcPr>
          <w:p w:rsidR="00961B84" w:rsidRDefault="00961B84"/>
        </w:tc>
      </w:tr>
      <w:tr w:rsidR="00961B84" w:rsidTr="001E2F8F">
        <w:tc>
          <w:tcPr>
            <w:tcW w:w="4230" w:type="dxa"/>
            <w:vAlign w:val="center"/>
          </w:tcPr>
          <w:p w:rsidR="00961B84" w:rsidRDefault="00961B84" w:rsidP="001E2F8F">
            <w:r>
              <w:t>Shaving Cream</w:t>
            </w:r>
          </w:p>
        </w:tc>
        <w:tc>
          <w:tcPr>
            <w:tcW w:w="1620" w:type="dxa"/>
          </w:tcPr>
          <w:p w:rsidR="00961B84" w:rsidRDefault="00961B84"/>
        </w:tc>
        <w:tc>
          <w:tcPr>
            <w:tcW w:w="5220" w:type="dxa"/>
          </w:tcPr>
          <w:p w:rsidR="00961B84" w:rsidRDefault="00961B84"/>
        </w:tc>
      </w:tr>
      <w:tr w:rsidR="00961B84" w:rsidTr="001E2F8F">
        <w:tc>
          <w:tcPr>
            <w:tcW w:w="4230" w:type="dxa"/>
            <w:vAlign w:val="center"/>
          </w:tcPr>
          <w:p w:rsidR="00961B84" w:rsidRDefault="00961B84" w:rsidP="001E2F8F">
            <w:r>
              <w:t>Aftershave</w:t>
            </w:r>
          </w:p>
        </w:tc>
        <w:tc>
          <w:tcPr>
            <w:tcW w:w="1620" w:type="dxa"/>
          </w:tcPr>
          <w:p w:rsidR="00961B84" w:rsidRDefault="00961B84"/>
        </w:tc>
        <w:tc>
          <w:tcPr>
            <w:tcW w:w="5220" w:type="dxa"/>
          </w:tcPr>
          <w:p w:rsidR="00961B84" w:rsidRDefault="00961B84"/>
        </w:tc>
      </w:tr>
      <w:tr w:rsidR="00961B84" w:rsidTr="001E2F8F">
        <w:tc>
          <w:tcPr>
            <w:tcW w:w="4230" w:type="dxa"/>
            <w:tcBorders>
              <w:bottom w:val="single" w:sz="4" w:space="0" w:color="auto"/>
            </w:tcBorders>
            <w:vAlign w:val="center"/>
          </w:tcPr>
          <w:p w:rsidR="00961B84" w:rsidRDefault="00961B84" w:rsidP="001E2F8F">
            <w:r>
              <w:t xml:space="preserve">Makeup 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:rsidR="00961B84" w:rsidRDefault="00961B84"/>
        </w:tc>
        <w:tc>
          <w:tcPr>
            <w:tcW w:w="5220" w:type="dxa"/>
            <w:tcBorders>
              <w:bottom w:val="single" w:sz="4" w:space="0" w:color="auto"/>
            </w:tcBorders>
          </w:tcPr>
          <w:p w:rsidR="00961B84" w:rsidRDefault="00961B84"/>
        </w:tc>
      </w:tr>
      <w:tr w:rsidR="00CC7C35" w:rsidTr="001E2F8F">
        <w:tc>
          <w:tcPr>
            <w:tcW w:w="4230" w:type="dxa"/>
            <w:shd w:val="clear" w:color="auto" w:fill="BFBFBF" w:themeFill="background1" w:themeFillShade="BF"/>
            <w:vAlign w:val="center"/>
          </w:tcPr>
          <w:p w:rsidR="00CC7C35" w:rsidRDefault="00CC7C35" w:rsidP="001E2F8F">
            <w:r w:rsidRPr="00B13EEC">
              <w:rPr>
                <w:b/>
              </w:rPr>
              <w:t>Miscellaneous</w:t>
            </w:r>
            <w:r w:rsidR="00D859CA">
              <w:rPr>
                <w:b/>
              </w:rPr>
              <w:t>:</w:t>
            </w:r>
          </w:p>
        </w:tc>
        <w:tc>
          <w:tcPr>
            <w:tcW w:w="1620" w:type="dxa"/>
            <w:shd w:val="clear" w:color="auto" w:fill="BFBFBF" w:themeFill="background1" w:themeFillShade="BF"/>
          </w:tcPr>
          <w:p w:rsidR="00CC7C35" w:rsidRDefault="00CC7C35" w:rsidP="004E2EFA"/>
        </w:tc>
        <w:tc>
          <w:tcPr>
            <w:tcW w:w="5220" w:type="dxa"/>
            <w:shd w:val="clear" w:color="auto" w:fill="BFBFBF" w:themeFill="background1" w:themeFillShade="BF"/>
          </w:tcPr>
          <w:p w:rsidR="00CC7C35" w:rsidRDefault="00CC7C35" w:rsidP="004E2EFA"/>
        </w:tc>
      </w:tr>
      <w:tr w:rsidR="00CC7C35" w:rsidTr="001E2F8F">
        <w:tc>
          <w:tcPr>
            <w:tcW w:w="4230" w:type="dxa"/>
            <w:vAlign w:val="center"/>
          </w:tcPr>
          <w:p w:rsidR="00CC7C35" w:rsidRDefault="00D859CA" w:rsidP="001E2F8F">
            <w:r>
              <w:t>Jewelry-</w:t>
            </w:r>
            <w:r w:rsidR="00CC7C35">
              <w:t>only wedding ring</w:t>
            </w:r>
          </w:p>
        </w:tc>
        <w:tc>
          <w:tcPr>
            <w:tcW w:w="1620" w:type="dxa"/>
          </w:tcPr>
          <w:p w:rsidR="00CC7C35" w:rsidRDefault="00CC7C35" w:rsidP="004E2EFA"/>
        </w:tc>
        <w:tc>
          <w:tcPr>
            <w:tcW w:w="5220" w:type="dxa"/>
          </w:tcPr>
          <w:p w:rsidR="00CC7C35" w:rsidRDefault="00CC7C35" w:rsidP="004E2EFA"/>
        </w:tc>
      </w:tr>
      <w:tr w:rsidR="00CC7C35" w:rsidTr="001E2F8F">
        <w:tc>
          <w:tcPr>
            <w:tcW w:w="4230" w:type="dxa"/>
            <w:vAlign w:val="center"/>
          </w:tcPr>
          <w:p w:rsidR="00CC7C35" w:rsidRDefault="00CC7C35" w:rsidP="001E2F8F">
            <w:r>
              <w:t>Matches/cigarette lighter</w:t>
            </w:r>
          </w:p>
        </w:tc>
        <w:tc>
          <w:tcPr>
            <w:tcW w:w="1620" w:type="dxa"/>
          </w:tcPr>
          <w:p w:rsidR="00CC7C35" w:rsidRDefault="00CC7C35" w:rsidP="004E2EFA"/>
        </w:tc>
        <w:tc>
          <w:tcPr>
            <w:tcW w:w="5220" w:type="dxa"/>
          </w:tcPr>
          <w:p w:rsidR="00CC7C35" w:rsidRDefault="00CC7C35" w:rsidP="004E2EFA"/>
        </w:tc>
      </w:tr>
      <w:tr w:rsidR="00CC7C35" w:rsidTr="001E2F8F">
        <w:tc>
          <w:tcPr>
            <w:tcW w:w="4230" w:type="dxa"/>
            <w:vAlign w:val="center"/>
          </w:tcPr>
          <w:p w:rsidR="00CC7C35" w:rsidRDefault="00CC7C35" w:rsidP="001E2F8F">
            <w:r>
              <w:t>Cords</w:t>
            </w:r>
          </w:p>
        </w:tc>
        <w:tc>
          <w:tcPr>
            <w:tcW w:w="1620" w:type="dxa"/>
          </w:tcPr>
          <w:p w:rsidR="00CC7C35" w:rsidRDefault="00CC7C35" w:rsidP="004E2EFA"/>
        </w:tc>
        <w:tc>
          <w:tcPr>
            <w:tcW w:w="5220" w:type="dxa"/>
          </w:tcPr>
          <w:p w:rsidR="00CC7C35" w:rsidRDefault="00CC7C35" w:rsidP="004E2EFA"/>
        </w:tc>
      </w:tr>
      <w:tr w:rsidR="00CC7C35" w:rsidTr="001E2F8F">
        <w:tc>
          <w:tcPr>
            <w:tcW w:w="4230" w:type="dxa"/>
            <w:vAlign w:val="center"/>
          </w:tcPr>
          <w:p w:rsidR="00CC7C35" w:rsidRDefault="00D859CA" w:rsidP="001E2F8F">
            <w:r>
              <w:t>Metal picks/</w:t>
            </w:r>
            <w:r w:rsidR="00CC7C35">
              <w:t>hairpins</w:t>
            </w:r>
          </w:p>
        </w:tc>
        <w:tc>
          <w:tcPr>
            <w:tcW w:w="1620" w:type="dxa"/>
          </w:tcPr>
          <w:p w:rsidR="00CC7C35" w:rsidRDefault="00CC7C35" w:rsidP="004E2EFA"/>
        </w:tc>
        <w:tc>
          <w:tcPr>
            <w:tcW w:w="5220" w:type="dxa"/>
          </w:tcPr>
          <w:p w:rsidR="00CC7C35" w:rsidRDefault="00CC7C35" w:rsidP="004E2EFA"/>
        </w:tc>
      </w:tr>
      <w:tr w:rsidR="00CC7C35" w:rsidTr="001E2F8F">
        <w:tc>
          <w:tcPr>
            <w:tcW w:w="4230" w:type="dxa"/>
            <w:vAlign w:val="center"/>
          </w:tcPr>
          <w:p w:rsidR="00CC7C35" w:rsidRDefault="00CC7C35" w:rsidP="001E2F8F">
            <w:r>
              <w:t>Tweezers</w:t>
            </w:r>
          </w:p>
        </w:tc>
        <w:tc>
          <w:tcPr>
            <w:tcW w:w="1620" w:type="dxa"/>
          </w:tcPr>
          <w:p w:rsidR="00CC7C35" w:rsidRDefault="00CC7C35" w:rsidP="004E2EFA"/>
        </w:tc>
        <w:tc>
          <w:tcPr>
            <w:tcW w:w="5220" w:type="dxa"/>
          </w:tcPr>
          <w:p w:rsidR="00CC7C35" w:rsidRDefault="00CC7C35" w:rsidP="004E2EFA"/>
        </w:tc>
      </w:tr>
      <w:tr w:rsidR="00CC7C35" w:rsidTr="001E2F8F">
        <w:tc>
          <w:tcPr>
            <w:tcW w:w="4230" w:type="dxa"/>
            <w:vAlign w:val="center"/>
          </w:tcPr>
          <w:p w:rsidR="00CC7C35" w:rsidRDefault="00CC7C35" w:rsidP="001E2F8F">
            <w:r>
              <w:t>Fingernail files</w:t>
            </w:r>
          </w:p>
        </w:tc>
        <w:tc>
          <w:tcPr>
            <w:tcW w:w="1620" w:type="dxa"/>
          </w:tcPr>
          <w:p w:rsidR="00CC7C35" w:rsidRDefault="00CC7C35" w:rsidP="004E2EFA"/>
        </w:tc>
        <w:tc>
          <w:tcPr>
            <w:tcW w:w="5220" w:type="dxa"/>
          </w:tcPr>
          <w:p w:rsidR="00CC7C35" w:rsidRDefault="00CC7C35" w:rsidP="004E2EFA"/>
        </w:tc>
      </w:tr>
      <w:tr w:rsidR="00CC7C35" w:rsidTr="001E2F8F">
        <w:tc>
          <w:tcPr>
            <w:tcW w:w="4230" w:type="dxa"/>
            <w:vAlign w:val="center"/>
          </w:tcPr>
          <w:p w:rsidR="00CC7C35" w:rsidRDefault="00CC7C35" w:rsidP="001E2F8F">
            <w:r>
              <w:t xml:space="preserve">Tweezers </w:t>
            </w:r>
          </w:p>
        </w:tc>
        <w:tc>
          <w:tcPr>
            <w:tcW w:w="1620" w:type="dxa"/>
          </w:tcPr>
          <w:p w:rsidR="00CC7C35" w:rsidRDefault="00CC7C35" w:rsidP="004E2EFA"/>
        </w:tc>
        <w:tc>
          <w:tcPr>
            <w:tcW w:w="5220" w:type="dxa"/>
          </w:tcPr>
          <w:p w:rsidR="00CC7C35" w:rsidRDefault="00CC7C35" w:rsidP="004E2EFA"/>
        </w:tc>
      </w:tr>
      <w:tr w:rsidR="00CC7C35" w:rsidTr="001E2F8F">
        <w:tc>
          <w:tcPr>
            <w:tcW w:w="4230" w:type="dxa"/>
            <w:vAlign w:val="center"/>
          </w:tcPr>
          <w:p w:rsidR="00CC7C35" w:rsidRDefault="00CC7C35" w:rsidP="001E2F8F">
            <w:r>
              <w:t>Scissors</w:t>
            </w:r>
          </w:p>
        </w:tc>
        <w:tc>
          <w:tcPr>
            <w:tcW w:w="1620" w:type="dxa"/>
          </w:tcPr>
          <w:p w:rsidR="00CC7C35" w:rsidRDefault="00CC7C35" w:rsidP="004E2EFA"/>
        </w:tc>
        <w:tc>
          <w:tcPr>
            <w:tcW w:w="5220" w:type="dxa"/>
          </w:tcPr>
          <w:p w:rsidR="00CC7C35" w:rsidRDefault="00CC7C35" w:rsidP="004E2EFA"/>
        </w:tc>
      </w:tr>
      <w:tr w:rsidR="00CC7C35" w:rsidTr="001E2F8F">
        <w:tc>
          <w:tcPr>
            <w:tcW w:w="4230" w:type="dxa"/>
            <w:vAlign w:val="center"/>
          </w:tcPr>
          <w:p w:rsidR="00CC7C35" w:rsidRDefault="00CC7C35" w:rsidP="001E2F8F">
            <w:r>
              <w:t>Razors</w:t>
            </w:r>
          </w:p>
        </w:tc>
        <w:tc>
          <w:tcPr>
            <w:tcW w:w="1620" w:type="dxa"/>
          </w:tcPr>
          <w:p w:rsidR="00CC7C35" w:rsidRDefault="00CC7C35" w:rsidP="004E2EFA"/>
        </w:tc>
        <w:tc>
          <w:tcPr>
            <w:tcW w:w="5220" w:type="dxa"/>
          </w:tcPr>
          <w:p w:rsidR="00CC7C35" w:rsidRDefault="00CC7C35" w:rsidP="004E2EFA"/>
        </w:tc>
      </w:tr>
      <w:tr w:rsidR="00CC7C35" w:rsidTr="001E2F8F">
        <w:tc>
          <w:tcPr>
            <w:tcW w:w="4230" w:type="dxa"/>
            <w:vAlign w:val="center"/>
          </w:tcPr>
          <w:p w:rsidR="00CC7C35" w:rsidRDefault="00CC7C35" w:rsidP="001E2F8F">
            <w:r>
              <w:t>Glass</w:t>
            </w:r>
          </w:p>
        </w:tc>
        <w:tc>
          <w:tcPr>
            <w:tcW w:w="1620" w:type="dxa"/>
          </w:tcPr>
          <w:p w:rsidR="00CC7C35" w:rsidRDefault="00CC7C35" w:rsidP="004E2EFA"/>
        </w:tc>
        <w:tc>
          <w:tcPr>
            <w:tcW w:w="5220" w:type="dxa"/>
          </w:tcPr>
          <w:p w:rsidR="00CC7C35" w:rsidRDefault="00CC7C35" w:rsidP="004E2EFA"/>
        </w:tc>
      </w:tr>
      <w:tr w:rsidR="00CC7C35" w:rsidTr="001E2F8F">
        <w:tc>
          <w:tcPr>
            <w:tcW w:w="4230" w:type="dxa"/>
            <w:vAlign w:val="center"/>
          </w:tcPr>
          <w:p w:rsidR="00CC7C35" w:rsidRDefault="00CC7C35" w:rsidP="001E2F8F">
            <w:r>
              <w:t>Letter opener</w:t>
            </w:r>
          </w:p>
        </w:tc>
        <w:tc>
          <w:tcPr>
            <w:tcW w:w="1620" w:type="dxa"/>
          </w:tcPr>
          <w:p w:rsidR="00CC7C35" w:rsidRDefault="00CC7C35" w:rsidP="004E2EFA"/>
        </w:tc>
        <w:tc>
          <w:tcPr>
            <w:tcW w:w="5220" w:type="dxa"/>
          </w:tcPr>
          <w:p w:rsidR="00CC7C35" w:rsidRDefault="00CC7C35" w:rsidP="004E2EFA"/>
        </w:tc>
      </w:tr>
      <w:tr w:rsidR="00CC7C35" w:rsidTr="001E2F8F">
        <w:tc>
          <w:tcPr>
            <w:tcW w:w="4230" w:type="dxa"/>
            <w:vAlign w:val="center"/>
          </w:tcPr>
          <w:p w:rsidR="00CC7C35" w:rsidRDefault="00CC7C35" w:rsidP="001E2F8F">
            <w:r>
              <w:t xml:space="preserve">Knife </w:t>
            </w:r>
          </w:p>
        </w:tc>
        <w:tc>
          <w:tcPr>
            <w:tcW w:w="1620" w:type="dxa"/>
          </w:tcPr>
          <w:p w:rsidR="00CC7C35" w:rsidRDefault="00CC7C35" w:rsidP="004E2EFA"/>
        </w:tc>
        <w:tc>
          <w:tcPr>
            <w:tcW w:w="5220" w:type="dxa"/>
          </w:tcPr>
          <w:p w:rsidR="00CC7C35" w:rsidRDefault="00CC7C35" w:rsidP="004E2EFA"/>
        </w:tc>
      </w:tr>
      <w:tr w:rsidR="00CC7C35" w:rsidTr="001E2F8F">
        <w:tc>
          <w:tcPr>
            <w:tcW w:w="4230" w:type="dxa"/>
            <w:vAlign w:val="center"/>
          </w:tcPr>
          <w:p w:rsidR="00CC7C35" w:rsidRDefault="00CC7C35" w:rsidP="001E2F8F">
            <w:r>
              <w:t>Alcohol</w:t>
            </w:r>
          </w:p>
        </w:tc>
        <w:tc>
          <w:tcPr>
            <w:tcW w:w="1620" w:type="dxa"/>
          </w:tcPr>
          <w:p w:rsidR="00CC7C35" w:rsidRDefault="00CC7C35" w:rsidP="004E2EFA"/>
        </w:tc>
        <w:tc>
          <w:tcPr>
            <w:tcW w:w="5220" w:type="dxa"/>
          </w:tcPr>
          <w:p w:rsidR="00CC7C35" w:rsidRDefault="00CC7C35" w:rsidP="004E2EFA"/>
        </w:tc>
      </w:tr>
      <w:tr w:rsidR="00CC7C35" w:rsidTr="001E2F8F">
        <w:tc>
          <w:tcPr>
            <w:tcW w:w="4230" w:type="dxa"/>
            <w:vAlign w:val="center"/>
          </w:tcPr>
          <w:p w:rsidR="00CC7C35" w:rsidRDefault="00CC7C35" w:rsidP="001E2F8F">
            <w:r>
              <w:t>Pens</w:t>
            </w:r>
          </w:p>
        </w:tc>
        <w:tc>
          <w:tcPr>
            <w:tcW w:w="1620" w:type="dxa"/>
          </w:tcPr>
          <w:p w:rsidR="00CC7C35" w:rsidRDefault="00CC7C35" w:rsidP="004E2EFA"/>
        </w:tc>
        <w:tc>
          <w:tcPr>
            <w:tcW w:w="5220" w:type="dxa"/>
          </w:tcPr>
          <w:p w:rsidR="00CC7C35" w:rsidRDefault="00CC7C35" w:rsidP="004E2EFA"/>
        </w:tc>
      </w:tr>
      <w:tr w:rsidR="00CC7C35" w:rsidTr="001E2F8F">
        <w:tc>
          <w:tcPr>
            <w:tcW w:w="4230" w:type="dxa"/>
            <w:vAlign w:val="center"/>
          </w:tcPr>
          <w:p w:rsidR="00CC7C35" w:rsidRDefault="00CC7C35" w:rsidP="001E2F8F">
            <w:r>
              <w:t>Medications</w:t>
            </w:r>
          </w:p>
        </w:tc>
        <w:tc>
          <w:tcPr>
            <w:tcW w:w="1620" w:type="dxa"/>
          </w:tcPr>
          <w:p w:rsidR="00CC7C35" w:rsidRDefault="00CC7C35" w:rsidP="004E2EFA"/>
        </w:tc>
        <w:tc>
          <w:tcPr>
            <w:tcW w:w="5220" w:type="dxa"/>
          </w:tcPr>
          <w:p w:rsidR="00CC7C35" w:rsidRDefault="00CC7C35" w:rsidP="004E2EFA"/>
        </w:tc>
      </w:tr>
    </w:tbl>
    <w:p w:rsidR="00882352" w:rsidRDefault="00882352"/>
    <w:sectPr w:rsidR="00882352" w:rsidSect="006B6181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A03DA" w:rsidRDefault="000A03DA" w:rsidP="005B5D6A">
      <w:pPr>
        <w:spacing w:after="0" w:line="240" w:lineRule="auto"/>
      </w:pPr>
      <w:r>
        <w:separator/>
      </w:r>
    </w:p>
  </w:endnote>
  <w:endnote w:type="continuationSeparator" w:id="0">
    <w:p w:rsidR="000A03DA" w:rsidRDefault="000A03DA" w:rsidP="005B5D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E2F8F" w:rsidRDefault="001E2F8F" w:rsidP="001E2F8F">
    <w:pPr>
      <w:pStyle w:val="Footer"/>
      <w:jc w:val="center"/>
    </w:pPr>
    <w:r>
      <w:rPr>
        <w:noProof/>
      </w:rPr>
      <w:drawing>
        <wp:inline distT="0" distB="0" distL="0" distR="0">
          <wp:extent cx="1386348" cy="57117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SLI Final Logos 047 PNG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1685" cy="61869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A03DA" w:rsidRDefault="000A03DA" w:rsidP="005B5D6A">
      <w:pPr>
        <w:spacing w:after="0" w:line="240" w:lineRule="auto"/>
      </w:pPr>
      <w:r>
        <w:separator/>
      </w:r>
    </w:p>
  </w:footnote>
  <w:footnote w:type="continuationSeparator" w:id="0">
    <w:p w:rsidR="000A03DA" w:rsidRDefault="000A03DA" w:rsidP="005B5D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B5D6A" w:rsidRDefault="007C709D" w:rsidP="007C709D">
    <w:pPr>
      <w:pStyle w:val="Header"/>
      <w:spacing w:after="120"/>
      <w:jc w:val="right"/>
    </w:pPr>
    <w:r w:rsidRPr="007C709D">
      <w:rPr>
        <w:b/>
        <w:sz w:val="20"/>
      </w:rPr>
      <w:t>Date</w:t>
    </w:r>
    <w:r w:rsidRPr="007C709D">
      <w:rPr>
        <w:sz w:val="24"/>
      </w:rPr>
      <w:t>:</w:t>
    </w:r>
    <w:r w:rsidR="005B5D6A" w:rsidRPr="007C709D">
      <w:rPr>
        <w:sz w:val="24"/>
      </w:rPr>
      <w:t xml:space="preserve"> </w:t>
    </w:r>
    <w:r w:rsidR="005B5D6A">
      <w:t>____________</w:t>
    </w:r>
  </w:p>
  <w:p w:rsidR="007C709D" w:rsidRDefault="007C709D" w:rsidP="007C709D">
    <w:pPr>
      <w:pStyle w:val="Header"/>
      <w:spacing w:after="120"/>
    </w:pPr>
    <w:r w:rsidRPr="007C709D">
      <w:rPr>
        <w:b/>
        <w:sz w:val="20"/>
      </w:rPr>
      <w:t>First Name:</w:t>
    </w:r>
    <w:r w:rsidRPr="007C709D">
      <w:rPr>
        <w:sz w:val="20"/>
      </w:rPr>
      <w:t xml:space="preserve"> </w:t>
    </w:r>
    <w:r>
      <w:t>____________________________</w:t>
    </w:r>
    <w:r>
      <w:t>_____</w:t>
    </w:r>
    <w:r>
      <w:t xml:space="preserve"> </w:t>
    </w:r>
    <w:r>
      <w:tab/>
    </w:r>
    <w:r>
      <w:tab/>
    </w:r>
    <w:r w:rsidRPr="007C709D">
      <w:rPr>
        <w:b/>
        <w:sz w:val="20"/>
      </w:rPr>
      <w:t>Last Name:</w:t>
    </w:r>
    <w:r w:rsidRPr="007C709D">
      <w:rPr>
        <w:sz w:val="20"/>
      </w:rPr>
      <w:t xml:space="preserve"> </w:t>
    </w:r>
    <w:r>
      <w:t>________________________________</w:t>
    </w:r>
    <w:r>
      <w:t>_</w:t>
    </w:r>
    <w:r>
      <w:t xml:space="preserve">   </w:t>
    </w:r>
    <w:r>
      <w:tab/>
    </w:r>
  </w:p>
  <w:p w:rsidR="005B5D6A" w:rsidRDefault="005B5D6A" w:rsidP="007C709D">
    <w:pPr>
      <w:pStyle w:val="Header"/>
      <w:spacing w:after="120"/>
    </w:pPr>
    <w:r w:rsidRPr="007C709D">
      <w:rPr>
        <w:b/>
        <w:sz w:val="20"/>
      </w:rPr>
      <w:t>Room #:</w:t>
    </w:r>
    <w:r w:rsidRPr="007C709D">
      <w:rPr>
        <w:sz w:val="20"/>
      </w:rPr>
      <w:t xml:space="preserve"> </w:t>
    </w:r>
    <w:r>
      <w:t xml:space="preserve">________________  </w:t>
    </w:r>
    <w:r w:rsidR="007C709D">
      <w:tab/>
    </w:r>
    <w:r w:rsidR="007C709D" w:rsidRPr="007C709D">
      <w:rPr>
        <w:b/>
        <w:sz w:val="20"/>
      </w:rPr>
      <w:t>Medical Record</w:t>
    </w:r>
    <w:r w:rsidR="0051293A" w:rsidRPr="007C709D">
      <w:rPr>
        <w:b/>
        <w:sz w:val="20"/>
      </w:rPr>
      <w:t xml:space="preserve"> #:</w:t>
    </w:r>
    <w:r w:rsidR="007C709D" w:rsidRPr="007C709D">
      <w:rPr>
        <w:sz w:val="20"/>
      </w:rPr>
      <w:t xml:space="preserve"> </w:t>
    </w:r>
    <w:r w:rsidR="007C709D">
      <w:t xml:space="preserve">__________________ </w:t>
    </w:r>
    <w:r w:rsidR="0051293A" w:rsidRPr="007C709D">
      <w:rPr>
        <w:b/>
        <w:sz w:val="20"/>
      </w:rPr>
      <w:t>Physician</w:t>
    </w:r>
    <w:r w:rsidR="007C709D" w:rsidRPr="007C709D">
      <w:rPr>
        <w:b/>
        <w:sz w:val="20"/>
      </w:rPr>
      <w:t xml:space="preserve">: </w:t>
    </w:r>
    <w:r w:rsidR="007C709D">
      <w:t>_____________________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WyNDQ1t7QwszAwMDZS0lEKTi0uzszPAykwrAUAkGzoJSwAAAA="/>
  </w:docVars>
  <w:rsids>
    <w:rsidRoot w:val="00B13EEC"/>
    <w:rsid w:val="00010FC4"/>
    <w:rsid w:val="0004431F"/>
    <w:rsid w:val="000872D6"/>
    <w:rsid w:val="00090747"/>
    <w:rsid w:val="000915EA"/>
    <w:rsid w:val="000941D9"/>
    <w:rsid w:val="00096EC4"/>
    <w:rsid w:val="000A03DA"/>
    <w:rsid w:val="000A5778"/>
    <w:rsid w:val="000A7F91"/>
    <w:rsid w:val="000C0BF3"/>
    <w:rsid w:val="000C73C5"/>
    <w:rsid w:val="000D0A83"/>
    <w:rsid w:val="000D1B95"/>
    <w:rsid w:val="000D7CED"/>
    <w:rsid w:val="000E4EFC"/>
    <w:rsid w:val="000E60FF"/>
    <w:rsid w:val="00102B7F"/>
    <w:rsid w:val="001114D5"/>
    <w:rsid w:val="001148E1"/>
    <w:rsid w:val="00130933"/>
    <w:rsid w:val="00135763"/>
    <w:rsid w:val="00135CDC"/>
    <w:rsid w:val="00141D76"/>
    <w:rsid w:val="0015078E"/>
    <w:rsid w:val="00151800"/>
    <w:rsid w:val="00153C6A"/>
    <w:rsid w:val="00172BAC"/>
    <w:rsid w:val="0017501B"/>
    <w:rsid w:val="00176E98"/>
    <w:rsid w:val="001824F9"/>
    <w:rsid w:val="0018273D"/>
    <w:rsid w:val="00190B74"/>
    <w:rsid w:val="0019709F"/>
    <w:rsid w:val="001E2F8F"/>
    <w:rsid w:val="001E77F0"/>
    <w:rsid w:val="001F240B"/>
    <w:rsid w:val="001F5B66"/>
    <w:rsid w:val="00214BD3"/>
    <w:rsid w:val="00251771"/>
    <w:rsid w:val="002602DF"/>
    <w:rsid w:val="0026712C"/>
    <w:rsid w:val="00277C39"/>
    <w:rsid w:val="002A02B7"/>
    <w:rsid w:val="002C6318"/>
    <w:rsid w:val="002D55A5"/>
    <w:rsid w:val="002D6CE7"/>
    <w:rsid w:val="002E3195"/>
    <w:rsid w:val="002E365B"/>
    <w:rsid w:val="002F2B61"/>
    <w:rsid w:val="0030267E"/>
    <w:rsid w:val="00302946"/>
    <w:rsid w:val="00304406"/>
    <w:rsid w:val="00304E6A"/>
    <w:rsid w:val="003119C7"/>
    <w:rsid w:val="003311D8"/>
    <w:rsid w:val="00336DCC"/>
    <w:rsid w:val="00341B54"/>
    <w:rsid w:val="00361B28"/>
    <w:rsid w:val="0037162D"/>
    <w:rsid w:val="00371FAC"/>
    <w:rsid w:val="00390ADE"/>
    <w:rsid w:val="003A0012"/>
    <w:rsid w:val="003B186F"/>
    <w:rsid w:val="003B32C1"/>
    <w:rsid w:val="003B4362"/>
    <w:rsid w:val="003C4A81"/>
    <w:rsid w:val="003D3BCF"/>
    <w:rsid w:val="003D731F"/>
    <w:rsid w:val="003E568B"/>
    <w:rsid w:val="003F0855"/>
    <w:rsid w:val="004325C5"/>
    <w:rsid w:val="00446D04"/>
    <w:rsid w:val="00446F95"/>
    <w:rsid w:val="004609F7"/>
    <w:rsid w:val="00477AD3"/>
    <w:rsid w:val="004A105C"/>
    <w:rsid w:val="004A1515"/>
    <w:rsid w:val="004A2855"/>
    <w:rsid w:val="004B336F"/>
    <w:rsid w:val="004B6241"/>
    <w:rsid w:val="004C34AD"/>
    <w:rsid w:val="004D0CBA"/>
    <w:rsid w:val="004F2161"/>
    <w:rsid w:val="00510FB1"/>
    <w:rsid w:val="0051293A"/>
    <w:rsid w:val="005169E1"/>
    <w:rsid w:val="00531EC7"/>
    <w:rsid w:val="00543F4A"/>
    <w:rsid w:val="005525CC"/>
    <w:rsid w:val="00557EFA"/>
    <w:rsid w:val="00574347"/>
    <w:rsid w:val="0057437E"/>
    <w:rsid w:val="00590AE8"/>
    <w:rsid w:val="005A58E8"/>
    <w:rsid w:val="005B1AE0"/>
    <w:rsid w:val="005B5D6A"/>
    <w:rsid w:val="005E1F5F"/>
    <w:rsid w:val="005E3B5B"/>
    <w:rsid w:val="005E3C15"/>
    <w:rsid w:val="005E6E2A"/>
    <w:rsid w:val="005F0A3C"/>
    <w:rsid w:val="00602820"/>
    <w:rsid w:val="006056E9"/>
    <w:rsid w:val="00610D15"/>
    <w:rsid w:val="006139EB"/>
    <w:rsid w:val="006225BE"/>
    <w:rsid w:val="00627177"/>
    <w:rsid w:val="00637D36"/>
    <w:rsid w:val="00645B1D"/>
    <w:rsid w:val="00653430"/>
    <w:rsid w:val="00654C70"/>
    <w:rsid w:val="00657F6D"/>
    <w:rsid w:val="00664351"/>
    <w:rsid w:val="006722F9"/>
    <w:rsid w:val="00687C3C"/>
    <w:rsid w:val="0069102D"/>
    <w:rsid w:val="00693A20"/>
    <w:rsid w:val="006A2E11"/>
    <w:rsid w:val="006A5304"/>
    <w:rsid w:val="006B3E43"/>
    <w:rsid w:val="006B56EA"/>
    <w:rsid w:val="006B6181"/>
    <w:rsid w:val="006D131D"/>
    <w:rsid w:val="006D3209"/>
    <w:rsid w:val="006D4CDD"/>
    <w:rsid w:val="006D5A43"/>
    <w:rsid w:val="006D79F2"/>
    <w:rsid w:val="006E680F"/>
    <w:rsid w:val="006E7AC2"/>
    <w:rsid w:val="006F0BBD"/>
    <w:rsid w:val="006F259B"/>
    <w:rsid w:val="00700411"/>
    <w:rsid w:val="00714773"/>
    <w:rsid w:val="0073057D"/>
    <w:rsid w:val="00732F2B"/>
    <w:rsid w:val="0074038A"/>
    <w:rsid w:val="007635ED"/>
    <w:rsid w:val="00766F28"/>
    <w:rsid w:val="007742A6"/>
    <w:rsid w:val="00777993"/>
    <w:rsid w:val="00777B5D"/>
    <w:rsid w:val="00791C1F"/>
    <w:rsid w:val="007B3CFF"/>
    <w:rsid w:val="007C1571"/>
    <w:rsid w:val="007C2E46"/>
    <w:rsid w:val="007C709D"/>
    <w:rsid w:val="007D397A"/>
    <w:rsid w:val="007D5CD0"/>
    <w:rsid w:val="007E1CFF"/>
    <w:rsid w:val="007F299E"/>
    <w:rsid w:val="00830F22"/>
    <w:rsid w:val="008712AA"/>
    <w:rsid w:val="00882352"/>
    <w:rsid w:val="00884DED"/>
    <w:rsid w:val="0089345C"/>
    <w:rsid w:val="00897C64"/>
    <w:rsid w:val="008B2C8C"/>
    <w:rsid w:val="008C1F08"/>
    <w:rsid w:val="008D2340"/>
    <w:rsid w:val="008D4A8D"/>
    <w:rsid w:val="008D728F"/>
    <w:rsid w:val="008F0BBE"/>
    <w:rsid w:val="0090033D"/>
    <w:rsid w:val="00901B10"/>
    <w:rsid w:val="00936DC4"/>
    <w:rsid w:val="00937036"/>
    <w:rsid w:val="00941465"/>
    <w:rsid w:val="00961B84"/>
    <w:rsid w:val="0096318C"/>
    <w:rsid w:val="00971B7E"/>
    <w:rsid w:val="00980DB5"/>
    <w:rsid w:val="00991242"/>
    <w:rsid w:val="009915C2"/>
    <w:rsid w:val="009A372F"/>
    <w:rsid w:val="009A65C3"/>
    <w:rsid w:val="009B4955"/>
    <w:rsid w:val="009B4D71"/>
    <w:rsid w:val="009B6EFB"/>
    <w:rsid w:val="009C353B"/>
    <w:rsid w:val="009D74AA"/>
    <w:rsid w:val="009E1D1D"/>
    <w:rsid w:val="00A0123F"/>
    <w:rsid w:val="00A04574"/>
    <w:rsid w:val="00A04D1B"/>
    <w:rsid w:val="00A1524A"/>
    <w:rsid w:val="00A16E87"/>
    <w:rsid w:val="00A16F5F"/>
    <w:rsid w:val="00A26FD2"/>
    <w:rsid w:val="00A35534"/>
    <w:rsid w:val="00A40073"/>
    <w:rsid w:val="00A40AB3"/>
    <w:rsid w:val="00A45A30"/>
    <w:rsid w:val="00A46725"/>
    <w:rsid w:val="00A50510"/>
    <w:rsid w:val="00A54F5C"/>
    <w:rsid w:val="00A62C19"/>
    <w:rsid w:val="00A95330"/>
    <w:rsid w:val="00AB09CC"/>
    <w:rsid w:val="00AD21F3"/>
    <w:rsid w:val="00AD2BCE"/>
    <w:rsid w:val="00AE3015"/>
    <w:rsid w:val="00AE5274"/>
    <w:rsid w:val="00AE6AF5"/>
    <w:rsid w:val="00AF766E"/>
    <w:rsid w:val="00B00497"/>
    <w:rsid w:val="00B11EB4"/>
    <w:rsid w:val="00B13EEC"/>
    <w:rsid w:val="00B14BAD"/>
    <w:rsid w:val="00B164B0"/>
    <w:rsid w:val="00B25B2D"/>
    <w:rsid w:val="00B26403"/>
    <w:rsid w:val="00B318FC"/>
    <w:rsid w:val="00B540DB"/>
    <w:rsid w:val="00B5643E"/>
    <w:rsid w:val="00B626F1"/>
    <w:rsid w:val="00B64EFF"/>
    <w:rsid w:val="00B70009"/>
    <w:rsid w:val="00B753C7"/>
    <w:rsid w:val="00B77936"/>
    <w:rsid w:val="00B821E6"/>
    <w:rsid w:val="00B8223D"/>
    <w:rsid w:val="00B844CE"/>
    <w:rsid w:val="00BA3561"/>
    <w:rsid w:val="00BA3D4C"/>
    <w:rsid w:val="00BB0DE8"/>
    <w:rsid w:val="00BB28E0"/>
    <w:rsid w:val="00BD0F84"/>
    <w:rsid w:val="00BE71AA"/>
    <w:rsid w:val="00C01209"/>
    <w:rsid w:val="00C01CA4"/>
    <w:rsid w:val="00C01E2B"/>
    <w:rsid w:val="00C11929"/>
    <w:rsid w:val="00C258D2"/>
    <w:rsid w:val="00C25B84"/>
    <w:rsid w:val="00C31308"/>
    <w:rsid w:val="00C33523"/>
    <w:rsid w:val="00C35998"/>
    <w:rsid w:val="00C439EF"/>
    <w:rsid w:val="00C44E50"/>
    <w:rsid w:val="00C52EAC"/>
    <w:rsid w:val="00C61D95"/>
    <w:rsid w:val="00C64246"/>
    <w:rsid w:val="00C700A3"/>
    <w:rsid w:val="00C73A99"/>
    <w:rsid w:val="00C76129"/>
    <w:rsid w:val="00C811C7"/>
    <w:rsid w:val="00CC7C35"/>
    <w:rsid w:val="00CD33FB"/>
    <w:rsid w:val="00CE1C57"/>
    <w:rsid w:val="00CE68AE"/>
    <w:rsid w:val="00CF6602"/>
    <w:rsid w:val="00CF7481"/>
    <w:rsid w:val="00D06A53"/>
    <w:rsid w:val="00D115DA"/>
    <w:rsid w:val="00D12155"/>
    <w:rsid w:val="00D15D02"/>
    <w:rsid w:val="00D17E05"/>
    <w:rsid w:val="00D35524"/>
    <w:rsid w:val="00D37F53"/>
    <w:rsid w:val="00D408CE"/>
    <w:rsid w:val="00D55E49"/>
    <w:rsid w:val="00D574BB"/>
    <w:rsid w:val="00D60C5A"/>
    <w:rsid w:val="00D70CA7"/>
    <w:rsid w:val="00D7291B"/>
    <w:rsid w:val="00D81147"/>
    <w:rsid w:val="00D811FD"/>
    <w:rsid w:val="00D859CA"/>
    <w:rsid w:val="00DB4119"/>
    <w:rsid w:val="00DC65FF"/>
    <w:rsid w:val="00DE5B37"/>
    <w:rsid w:val="00E03C5A"/>
    <w:rsid w:val="00E04024"/>
    <w:rsid w:val="00E1100D"/>
    <w:rsid w:val="00E1343F"/>
    <w:rsid w:val="00E15D2C"/>
    <w:rsid w:val="00E405EB"/>
    <w:rsid w:val="00E501C4"/>
    <w:rsid w:val="00E54E8A"/>
    <w:rsid w:val="00E576B4"/>
    <w:rsid w:val="00E7257C"/>
    <w:rsid w:val="00E92638"/>
    <w:rsid w:val="00E930AC"/>
    <w:rsid w:val="00E93B74"/>
    <w:rsid w:val="00E942CF"/>
    <w:rsid w:val="00EA0E3B"/>
    <w:rsid w:val="00EA3BE3"/>
    <w:rsid w:val="00EA4053"/>
    <w:rsid w:val="00EA6CD6"/>
    <w:rsid w:val="00EB6C8A"/>
    <w:rsid w:val="00EC02E5"/>
    <w:rsid w:val="00EC1E78"/>
    <w:rsid w:val="00EC3301"/>
    <w:rsid w:val="00EC7316"/>
    <w:rsid w:val="00ED1DB0"/>
    <w:rsid w:val="00ED3C06"/>
    <w:rsid w:val="00ED753B"/>
    <w:rsid w:val="00EE37BC"/>
    <w:rsid w:val="00EE7648"/>
    <w:rsid w:val="00EF6A7E"/>
    <w:rsid w:val="00F00E2F"/>
    <w:rsid w:val="00F12921"/>
    <w:rsid w:val="00F2667B"/>
    <w:rsid w:val="00F30ADA"/>
    <w:rsid w:val="00F433AA"/>
    <w:rsid w:val="00F44630"/>
    <w:rsid w:val="00F505B1"/>
    <w:rsid w:val="00F52476"/>
    <w:rsid w:val="00F660F2"/>
    <w:rsid w:val="00F736CC"/>
    <w:rsid w:val="00F75AA3"/>
    <w:rsid w:val="00FA018F"/>
    <w:rsid w:val="00FA183E"/>
    <w:rsid w:val="00FA499E"/>
    <w:rsid w:val="00FB276B"/>
    <w:rsid w:val="00FC1EF0"/>
    <w:rsid w:val="00FC36DD"/>
    <w:rsid w:val="00FD1CBB"/>
    <w:rsid w:val="00FD6D61"/>
    <w:rsid w:val="00FE748F"/>
    <w:rsid w:val="00FF6C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D69A523B-6E70-474E-8DE4-15B546412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B618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13E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B5D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5D6A"/>
  </w:style>
  <w:style w:type="paragraph" w:styleId="Footer">
    <w:name w:val="footer"/>
    <w:basedOn w:val="Normal"/>
    <w:link w:val="FooterChar"/>
    <w:uiPriority w:val="99"/>
    <w:unhideWhenUsed/>
    <w:rsid w:val="005B5D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5D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1</Pages>
  <Words>93</Words>
  <Characters>53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ison Rachal</dc:creator>
  <cp:lastModifiedBy>Emma James-Wilson</cp:lastModifiedBy>
  <cp:revision>7</cp:revision>
  <dcterms:created xsi:type="dcterms:W3CDTF">2018-04-30T18:04:00Z</dcterms:created>
  <dcterms:modified xsi:type="dcterms:W3CDTF">2018-10-29T13:35:00Z</dcterms:modified>
</cp:coreProperties>
</file>